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ASR</w:t>
      </w:r>
      <w:r>
        <w:t xml:space="preserve"> </w:t>
      </w:r>
      <w:r>
        <w:t xml:space="preserve">การจัดโต๊ะเขียนหนังสือและการจัดกระเป๋านักเรียน_34983</w:t>
      </w:r>
    </w:p>
    <w:p>
      <w:pPr>
        <w:pStyle w:val="Date"/>
      </w:pPr>
      <w:r>
        <w:t xml:space="preserve">วันศุกร์ที่</w:t>
      </w:r>
      <w:r>
        <w:t xml:space="preserve"> </w:t>
      </w:r>
      <w:r>
        <w:t xml:space="preserve">26</w:t>
      </w:r>
      <w:r>
        <w:t xml:space="preserve"> </w:t>
      </w:r>
      <w:r>
        <w:t xml:space="preserve">พฤษจิกายน</w:t>
      </w:r>
      <w:r>
        <w:t xml:space="preserve"> </w:t>
      </w:r>
      <w:r>
        <w:t xml:space="preserve">2564</w:t>
      </w:r>
      <w:r>
        <w:t xml:space="preserve"> </w:t>
      </w:r>
      <w:r>
        <w:t xml:space="preserve">เวลา</w:t>
      </w:r>
      <w:r>
        <w:t xml:space="preserve"> </w:t>
      </w:r>
      <w:r>
        <w:t xml:space="preserve">13.4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วันนี้พบกับรายวิชาการงานอาชีพชั้นประถมศึกษาปีที่ 4 นะคะ พบกับคุณครูสุนทรีสาธุภาพ และ และครูณัฐธยาน์เนียมสะอาด หรือว่าเป็นครูฝ้ายนะคะ ครูนกคะวันนี้เราจะมาเรียนรู้กันในเรื่องอะไรดีคะ สำหรับวันนี้นะคะสิ่งที่เราจะมาเรียนรู้ในเรื่องอะไรนะคะคุณครูขอปิดเป็นความลับไว้ก่อนค่ะไปดูที่จุดประสงค์การเรียนรู้กันเลยดีกว่าค่ะ จุดประสงค์การเรียนรู้ในวันนี้นะคะก็คือข้อ 1 สามารถอธิบายขั้นตอนการจัดโต๊ะเขียนหนังสือและกระเป๋านักเรียนได้ค่ะ ข้อที่ 2 นะคะสำหรับข้อที่ 2 นะคะ สามารถจัดโต๊ะเขียนหนังสือและกระเป๋านักเรียนได้อย่างคล่องแคล่วนั่นเองค่ะ สำหรับช่อง 33 นะคะเห็นคุณค่าของการทำงานได้ทุกอย่างจะดีเองค่ะ แค่นี้พอจะเดาได้หรือยังคะว่าเราจะมาเรียนรู้ในเรื่องอะไรกัน ไทยเที่ยงดาวไม่ได้นะคะไม่เป็นไรค่ะ ไปกันต่อเลยค่ะ เด็กๆลองสำรวจโต๊ะที่นักเรียนนั่งดูสิคะ วัดนักเรียนที่นั่งอยู่ มีสภาพเป็นยังไงบ้าง บนโต๊ะ และไปทบ ช่องที่เก็บหนังสือ คุณครูขอให้สังเกตอย่างเดียวนะคะ และปรับตัวเอง เป็นไงบ้าง เช่นบางคนบอกว่ารกมาก เอาคนบอกว่าเรียบร้อย รักมากนะรู้สึกยังไงดีคะ ถ้าเรียบร้อยแล้วจะรู้สึกยังไงคะ กุมภาพันธ์ เห็นตอนเด็กๆไหมคะ เห็นท่านครูนก เต็มไปด้วยอุปกรณ์นะคะไม่ว่าจะเป็นหนังสือ สมุด พระอยู่ทั้งบนโต๊ะแล้ว ใต้โต๊ะรวมไปถึงมีกระเป๋าไว้บนโต๊ะเต็มไปหมดเลยค่ะ แบบนี้ เขาจะรู้สึกอย่างไรท่านครูนก กูว่าเขาคงต้องชอบแน่เลยค่ะเพราะถ้าเกิดเขาไม่ชอบ ไม่ทำแบบนี้แน่นอนเลยค่ะ คำถามต่อไปนะคะ หลังจากสังเกตเข้าไปแล้ว กระเป๋านักเรียนของคุณเองค่ะ นักเรียนลองสังเกตด้วยตาสิคะ ว่า เป็นยังไงบ้าง ถ้ากูอยากจะ ขอ หนังสือวิชาไหนไม่เรียนสามารถหยิบขึ้นมาทันเวลาไหมคะ เราลองเล่นเกมกันนิดนึงนะคะ พร้อมยังคะ เอาให้ละเอียดอีกนิดนึงค่ะ พร้อมยังคะ ปลายทางที่ ชายแดนของเราพร้อมแล้ว ไปเลยนะคะ หยิบมาได้รวดเร็วมาก การงาน อยู่บนโต๊ะอยู่แล้ว สังคมราคา อ้าวยังหายังหาไม่ ไม่กล้าไปหยิบของเพื่อนด้วยกูแอบอยู่ณขณะนั้นๆแอบหยิบของเพื่อน เราต้องหยิบของตนเองค่ะ พอแล้วพอแล้ว ทุกอย่างเหมือนเดิมค่ะ พอแล้วนะคะ ตัวโตๆค่ะ เราจะไปกิจกรรมต่อไปแล้วนะคะ น้ำตกยังคะ ดีมากค่ะ เมื่อสังเกตเรียบร้อยแล้ว กระเป๋านักเรียนหนักไหมคะ คุณครูอยากจะยกจังเลย อย่าถอดจอตรงนี้ ไปยกกระเป๋าของเด็กๆมันหนักไหม นี่ ของเล่นหนักไหมคะ เด็กผู้หญิง ก็บอกว่าเบา เด็กชาย ทำไมบอกว่าล่ะคะ หนักไหมคะ เพราะอะไรถึงหาย ก็เพราะว่า โต๊ะของนักเรียนนะคะหรือกระเป๋าของโรงเรียนนั้นเต็มไปด้วยอุปกรณ์เองค่ะ อุปกรณ์มากมายไม่ว่าจะเป็นสมุด เป็น หนังสือเป็นอุปกรณ์การเรียนต่างๆ ใส่ไว้ในกระเป๋าเต็มไปหมดเลยค่ะ แล้วแบบนี้ จะทำให้เด็กนักเรียนนั้น เป็นอย่างไรบ้างคะคุณนก ก็แสดงว่าเด็กเตรียมพร้อมทุกอย่างมาเลย คือเรามีอะไรเยอะแยะเราก็ใส่มาหมดเลยแล้วกูไปทางนะคะ นิดนึง กระเป๋าเด็กหนักจริงหรือไม่ นะคะ ต่อไปนะคะ แล้วถ้านักเรียนไม่อยากให้กระเป๋าของนักเรียนนั้นน่ะเกินไป นะคะแล้วก็หยิบสิ่งของเครื่องใช้แบบที่มาสักครู่นี้ที่คุณครูบอก ได้ค่ะ นักเรียนควรจะทำยังไงคะ ต่อให้ปลายทางฟังเลยค่ะ ช่วยอ่านไลน์นิดนึงนะคะเพราะครูไปทางต่อไปแล้วค่ะเด็กตอบว่าให้จัดตารางเรียนกับครูป้าเห็นไหมคะ เห็นแล้วค่ะนะคะคุณครูก็เห็นว่าเด็กๆนะคะ เห็นตอนที่คุณครูนกพูดเมื่อกี้เลยค่ะ แสดงว่านักเรียนรู้ว่าถ้าจะไม่ให้กระเป๋าตัวเองนั่นน่ะต้องมีการจัดตารางสอนหรือตารางเรียนของตนเอง เด็กบางคนจะบอกว่า ตารางสอนมาแล้ว นักเรียนใช้ผิดนะคะ ของเด็กต้องบอกเป็นตารางงานค่ะครูฝ้าย ของเด็กๆนะคะ เรียกว่าตารางเรียนนั่นเองค่ะแล้วสำหรับคุณครูก็จะเป็น ตารางสอนค่ะเพราะอะไรถึงไม่ชอบใช้ พี่ตั้งนานแล้วค่ะ ไม่มีอะไรเป็นของตัวเองมาทุกครั้ง นักเลงก็จะ ที่นี่ คุณครูจะให้เวลา 5 นาทีหลังจากผู้เรียนได้สำรวจโต๊ะเองไปแล้วว่า ไม่เป็นที่พึงพอใจของตัวเองแล้วก็กระเป๋านักเรียนด้วยนะคะ ที่รองจากมาใหม่ โดยที่ กูจะยังไม่บอกวิธี นะคะ แล้วดูสิว่า จัดได้หรือไม่ ขอแค่ 5 นาทีนะคะ ลงมือเลยค่ะ หมดเวลาแล้วค่ะ ตอนนี้ใครจับได้แค่ไหนแค่นั้นค่ะไม่เป็นไรค่ะ หลังจากนี้นักเรียนเอากระเป๋านักเรียนของตนเองนะคะ ไว้ด้านหลังค่ะ เอาไปไว้ด้านหลังเลยค่ะลูก แล้วบนโต๊ะมีแค่สมุดกับดินสอพองนะคะ ยังเลยค่ะยังไม่เก็บหมดเลย เสร็จแล้วเรียบร้อยดีมากค่ะ ต่อไป วันนี้นั่นเองค่ะหัวข้อของเราคือแป้งอะไรคะ สำหรับหัวข้อของเรานะคะก็คือการจัดโต๊ะเขียนหนังสือและการ จัดกระเป๋านักเรียนให้เองค่ะ ก็คือเด็กๆนั้นเมื่อสักครู่นี้เราให้จัดแบบที่เรายังไม่ได้บอกวิธีนะคะเดี๋ยวเราจะบอกวิธีการจับดูนะคะว่า แล้ว หลังจากที่จับ ยังไม่ได้แนะนำ กลับที่คุณแนะนำแล้ว ฝนแตกต่างกันหรือไม่ค่ะ สำหรับการจัดโต๊ะเขียนหนังสือให้คุณครูนก จะเป็นยังไงบ้างคะแล้วมันต้องมีหัวข้ออะไรบ้างคะคุณครูนก สำหรับโต๊ะเขียนหนังสือนะคะ คุณครูจะขอแนะนำก่อนว่า หนังสือนั้นเป็นบริเวณที่เราใช้สำหรับเขียนหนังสือต่างๆไม่ว่าจะเป็นการบ้านรายงานหรือว่ารูปต่างๆนะคะ ซึ่งเราต้องใช้พื้นที่ในการ ตรงนี้นะเก่งนะคะ เวลาที่เราจัดนะคะเราควรที่จะมีพื้นที่เพียงพอสำหรับการใช้งาน อันนี้สำหรับเป็นที่บ้านแต่ถ้าเกิดเป็นที่โรงเรียนค่ะครูปาย เราก็ควรที่จะเตรียมเฉพาะวิชากี้จัด นางเอกหน้าขาว วิชาการงานวิชาอื่น วันที่ 3 เก็บไว้ในใต้โต๊ะก่อนนะเองนะคะ การจัดโต๊ะเขียนหนังสือนะคะมีกระบวนการทำงานดังนี้ค่ะเด็กๆคะ ดูกระบวนการทำงานนะคะ สำหรับนะคะกระบวนการทำงานในส่วนของข้อที่ 1 นะคะก็คือการวางแผนการทำงานนั้นเองค่ะ แล้วการวางแผนการทำงานนี่คืออะไรคะคุณครูนกสำหรับการวางแผนการทำงานนะคะก็คือเราจะจัดโต๊ะหนังสือเนี่ย อะไร ผสมของเราก่อนไหมคะ เราจะทำไปเพื่ออะไร กำหนดเป้าหมายของการจัดโต๊ะหนังสือนักเรียนกับครูฝ้าย เราจะหนักเพื่อให้ เป็นระเบียบนะคะแล้วก็ไม่มีพื้นที่สำหรับการใช้งานค่ะในเรื่องของการเขียนหนังสือหรือการวาดรูปต่างๆนะคะ แล้วก็ หยิบสิ่งของเครื่องใช้เนี่ยได้ สะดวกนะเองนะคะ อีกอย่างหนึ่งค่ะ กับการทำความสะอาด เป็นของทุกอย่างไว้บนโต๊ะ เราจะทำความสะอาด ก็ยากนะเองค่ะ ใช่แล้วนะคะคุณครูนก สำหรับข้อที่ 2 นะคะก็คือการกำหนดวิธีการ ใช้โต๊ะเขียนหนังสือนั่นเองค่ะ อันนี้น่าจะเป็นหัวข้อต่อไปนะคะแล้วเดี๋ยวเราก็ไปดูรายละเอียดกันค่ะขอบคุณมากค่ะ วิธีการนะคะก่อนอื่นเลยเราต้องแยกสิ่งของต่างๆให้ก่อนนะคะ แอร์เสร็จเรียบร้อยแล้ว กูอยากไป หมวดหมู่หนังสือแบบนี้นะคะ ก็วางหนังสือค่ะ เรียงจากสูงไปต่ำ ลงจากสูงไปต่ำ หันหนังสือ ออกมานอก นะคะ คือเอาด้านในเข้าไปเราเป็นผู้ใช้เราจะเห็นสันหนังสือ ซื้อได้ถูกต้องว่า เราต้องการจะใช้หนังสือเล่มไหนนั่นเองนะคะในหนังสือสิคะ กูไปทานข้าว ชื่อนิดนึงนะคะว่าเด็กคิดถูกไหม บอกเพื่อนได้นะคะ สันคือตรงไหน ตอนนี้ยังไม่เฉลยนะคะ พูดเก่งมากเลยอ่ะ ต่อไปค่ะ ท่านค่ะเพื่อไม่ให้ลง เคยเห็นที่ตั้งหนังสือไหมคะ เคยเห็นเก่งมากค่ะคุณอยู่ที่ไหนคะลูกห้องสมุดนั้นเองค่ะ ถ้าไม่มีจะใช้อะไรแทนดีคะ ถ้าเราไม่มีตรงนี้นะคะเราก็คงหาอุปกรณ์อย่างอื่นค่ะ ที่สามารถกั้นได้ เล่นอะไรได้บ้างคะคุณครูนก เด็กๆบอกว่ากล่องนมค่ะคุณฝ้ายกล่องนมกันไปนะคะ นม 1 กล่อง สามารถที่จะไปทำเป็นที่ใส่หนังสือของขวัญไปหลังห้องเลยเฮียมาค่ะ ทำสมุดค่ะเมื่อวานซ้อนกัน นะคะ พื้นที่เยอะแล้วนำสมุดน่ะไปวางต่อจากหนังสือได้ เอาสมุดวางไว้ข้างๆ ก็ได้นะคะ อันนี้ก็ขึ้นอยู่กับเทคนิคของแต่ละคนนั่นเองนะคะ แล้วก็ขึ้นอยู่กับโต๊ะด้วยนะคะ มีขนาดใหญ่ ระวังได้แต่ถ้าเกิดเขามีขนาดเล็กไม่เป็นก็ต้องบริหารให้พอดีเพื่อที่จะได้มีพื้นที่สำหรับการใช้งานนั้นเองนะคะ ว่าไงดีคะครูฝ้ายสำหรับข้อสุดท้ายนะคะเก่งต่อไปก็คือดินสอปากกาไม้บรรทัด คนที่กำลังอาจจะชนะนะคะเราไม่ควรจะวางไว้บนโต๊ะให้กระจัดกระจายนะคะควรจัดเก็บ ให้เรียบร้อยโดยการใส่ภาชนะ พี่เตรียมไว้นั่นเองค่ะ แล้วก็เพื่อความที่ให้เราและหยิบง่ายและเพื่อความมั่นคงของอุปกรณ์นั้นๆนะคะเวลาที่เราใส่นั้นเองค่ะคุณก็คือที่ใส่ดินสออยู่ที่สายใต้นะคะ ตรงนี้นะคะคุณเชื่อว่าวิชาการงานอาชีพของเรา เคยสอนไปแล้ว ใช้แกนกระดาษทิชชู ใช่ค่ะใช้ขวดพลาสติกก็ได้ เยี่ยมมากเลยค่ะ สำหรับหัวข้อต่อไปนะคะก็เป็นขั้นปฏิบัติงานตามแผนนั้นเองท่านนี้คือทำอะไรคะคุณครูนก วางแผนว่ายังไง เราก็ทำตามนั้นค่ะ เพื่ออะไรเพื่อความสะอาดเรียบร้อยเพื่อให้หยิบใช้งานได้เราก็ทำตามนั้นค่ะ ตอนนี้ก็คือ โต๊ะเขียนหนังสือตามที่เราวางแผน นะคะ ครั้งสุดท้ายแล้วค่ะ สำหรับการจัดโต๊ะเขียนหนังสือทำไงดีคะ หลังจากที่เราลงมือจัดไปแล้วใช่ไหมคะ สิ่งที่เราจะลืมไม่ได้เลยก็คือ การทำอะไรคะเด็กๆ เดี๋ยวเรามาดูพร้อมกันเลยค่ะ สำหรับขั้นตอนสุดท้ายก็คือประเมินผลการทำงานนะคะ ซึ่งการประเมินผลการทำงานนี้ เราจะทำอย่างไรได้บ้างคะคุณครูนก ประมวลผลการทำงานนะคะก็คือหลังจากที่เด็กนะ วางแผน ปฏิบัติตามแผนเรียบร้อยแล้ว อยากให้นกเรามีพื้นที่ว่าง แล้วก็ประเมินผลดูสิคะว่า คือจะไปแล้วมีพื้นที่ว่างไหม ถ้ายังไม่มีพื้นที่ว่าง สิ่งที่ต้องทำค่ะ ย้อนกลับไปทำข้อ 1 ใหม่ เพราะเราต้องการให้โต๊ะเรามีพื้นที่ว่าง แต่เมื่อประเมินผลแล้วไม่ว่าง ต้องทำใหม่นะคะ ต่อไปค่ะโต๊ะเขียนหนังสือเสร็จเรียบร้อยแล้วต่อไปเราจะเป็นเรื่องอะไรอีกคะคุณนก มาแล้วนะคะและแล้วก็มาถึงในเรื่องของการ กระเป๋านักเรียนนั่นเองนะคะ ต้องมีกระบวนการทำงาน เช่นเดียวกับเมื่อกี้นี่ค่ะคุณครูน้องเหมือนกันค่ะคือมีวางแผน แล้วก็ไปตัดแขน แล้วสุดท้ายก็คืนให้แล้วกัน ประเมินผลงานนั่นเองนะคะแต่ขั้นตอนด้านในอาจจะต่างกันเล็กน้อยเท่านั้นเองนะคะ ปกติแล้วคุณครูเชื่อว่าตั้งแต่ปอ 1 ปอ 2 ปอ 3 คงจะกลับเองใช่หรือไม่ ใช่ไหมคะ กูจะถูกไหม เชื่อถูกใช่ไหมดีมากค่ะ ที่ 1 ค่ะสำหรับการจัด ว่าไงคะคุณฝ้ายสำหรับขั้นที่ 1 นะคะจะคือการวางแผนการทำงานนะคะในส่วนของการวางแผนการทำงาน เฉกเช่นเดียวกับเขาเมื่อกี้เลยนะคะก็คือการกำหนดเป้าหมายในการจัดกระเป๋านักเรียนนั่นเองค่ะ นักเรียนต้องกำหนดเป้าหมายเค้าจะจัดไปเพื่ออะไร ถ้านักเรียนจะจัดไปเพื่อ มาโรงเรียน มีอะไรคะ อุปกรณ์การเรียน จัดกระเป๋า เพื่อพัฒนาศึกษา ต้องนำหนังสือทุกวิชาไหมคะ ไม่ต้องเรียนต้องกำหนดเป้าหมายให้ได้ก่อนว่าเราจะจัดกระเป๋าไปเพื่ออะไร วันนี้ขอจัดกระเป๋าเพื่อมาโรงเรียนนะคะ สินเชื่อบัตรคือไม่ให้กระเป๋าหนักเกินไปบางคนกระเป๋าหนักมากเพราะว่าอะไรคะ มีทุกวิชาวันนี้คุณครูอยากเรียนวิชาไหนหนูมีพร้อมมีใครเป็นแบบนั้นบ้างคะ ยกมือกัน 3 คน 5 คนก็มี แสดงว่าหนูพร้อมเกินไปแล้วลูกเอาแค่วันนี้เราเรียนวิชาอะไรเรามีพร้อมแค่นั้นพอนะคะ ว่าอะไร เพราะมันมีมาเยอะมาก ไม่มีเยอะมากปุ๊บ เข้าลำบาก แล้วจะเป็นผลเสียกับหลานของตัวเองด้วยค่ะเพราะจะเรียนแบบกระเป๋ามาหลังของตัวเองไหมคะ อย่างนี้แล้วเด็กๆ ก็หนูยังอ่อนอยู่ ใช่ค่ะ ปวดหลังไหล่ปวดข้างหลัง ซึ่งตอนนี้คุณครูก็ปวดหลังค่ะ เช็คพาวเวอร์แบงค์มาเยอะนะคะ เพราะว่าอะไรนะคะ ตอบให้ชื่นใจมากเลยค่ะ ส่งใบนั้นเองค่ะ ปาทุกาคะ สำหรับต่อไปนะคะ ในส่วนของข้อที่ 2 นะคะหรือว่าที่ว่า 1.2 นั่นเองนะคะก็คือการกำหนดวิธีการจัดเก็บกระเป๋านักเรียน ซึ่งการกำหนดวิธีการนะคะก็คล้ายๆกับ การเขียนขั้นตอนใช่ไหมคะเดี๋ยวเราไปดูเลยนะคะหนังสือก่อนอื่นเลยค่ะก็ต้องดูตารางเรียนประจำวันค่ะ วันนี้มีไหม ตัวใหญ่น่าจะเรียนกันประมาณกี่ชั่วโมงคะ 56 ชั่วโมงใช่ไหมคะหนังสือตามนั้นค่ะ เรียกหนังสือเตรียมสมุด ท่านภาษาไทยก็ต้องมีสมุด ใช่แล้วค่ะนั่นเอง สมุด ซึ่งใช้เป็นปกนะหนาใช่ไหมคะคุณครูนกใช่ค่ะปฏิบัติเยอะก็ควรที่จะใช้ สมุดที่มีปัญหาหนักหนาของหน้านั่นเอง หนังสือ การงานอาชีพมานะคะสมุดกลัวจะเป็นยังไงดี ก็เลยวางนิดนึงก็ได้ค่ะเพราะส่วนใหญ่นะของเราจะ เล็กน้อย ปานกลางที่เหลือก็จะเป็นงานปฏิบัติค่ะ แล้วก็ อุปกรณ์มาให้พร้อมค่ะเช่นหนังสือมาพูดกับสมุด ถ้าเป็นวิชาศิลปะ สมุดวาดเขียนมีอะไรหรือคะ สร้างสรรค์ระบายสีนั่นเองค่ะถ้าเกิดว่าคุณครูเขาบอกว่า สัปดาห์หน้าเราจะปั้นดินน้ำมันกัน เราเอาสีมาได้ไหมคะ กอดน่าจะวิ่งน้ำมันมานะคะ password บอกว่าเป็นดินน้ำมันยังไงก็ต้องมีกินน้ำมันมา อาจจะมี ตกปลา ที่โรงพยาบาลอาจจะเป็นกระดาษแข็งก็ได้นะคะเพื่อที่จะต้องเราจะได้ไม่เลอะเทอะนั่นเองนะคะ บัญชาการงานอาชีพ สัปดาห์หน้า เราจะกลับ อะไรนะเราจะจัด ตู้เสื้อผ้า มันคงไม่ต้องเอาตู้มานะคะ หน้าที่มีอยู่แล้วที่บ้านมานั่นเองนะคะ กูก็คงไม่ให้ 1 ชิ้น 2 ชิ้นนะคะ ฝึกปฏิบัตินั่นเองนะคะ อุปกรณ์เสร็จเรียบร้อยแล้วนะคะ เราก็ต้องแยกกับราชา ถึงแยกสมุดและอุปกรณ์การเรียนต่างๆวางไว้นะคะ สมุดอยู่กับสมุดแล้วก็อุปกรณ์การเรียนดินสอพรุ่งนี้ก็แยกไว้ที่นั่นจะทำหนังสือแจ้งเสร็จเรียบร้อยแล้วค่ะ มาถึงขั้นนี้ค่ะ อันนี้นะคะก็คือท่านปฏิบัติงานตามแผนหรือขั้นที่ลงมือทำใช่หรือไม่คะให้ค่ะท่านนี้นะคะ ระวังของหรือยังไง คันนี้เราก็ปฏิบัติตามนั้นเลยค่ะ ที่เราวางแผนไว้ค่ะ วางแผนไว้อย่างไรก็จับตามนั้นเลยใช่ไหมค่ะ สำหรับขั้นสุดท้ายนะคะก็คือขั้นตอนที่ 3 ก็คือการประเมินผลการทำงานหรือที่เรียกว่าเมื่อทำเสร็จแล้วก็มีการตรวจสอบนะคะว่างานนั้นเรียบร้อยเลยไม่เรียบร้อยจะทำอย่างไรคะคุณครูนก เรียบร้อยค่ะก็บอกว่าอย่างนั้นล่ะค่ะเพราะเราคงทำอะไรไม่ได้อีกแล้วคุย ใช่ไหมคะ ไม่ใช่ค่ะนะคะถ้าไม่เรียบร้อยเราก็ต้องลงไปจัดการลงไปจัดอุปกรณ์การเรียนใหม่นะคะรวมไปถึงการจัดโต๊ะเรียนใหม่นั่นเอง นกย่อเด็กด้วยนะคะ เล่นๆหยอกเล่นเองคือถ้าเกิดไม่เรียบร้อยต้องย้อนกลับไปขั้นที่ 1 ครั้งที่ 2 ใหม่นะคะว่าเราจะตามนั้นถูกต้องหรือไม่นั้นเองนะคะ แล้วต้องตรวจสอบดูว่าวิชาภาษาไทยมีสมุดหรือยัง อุปกรณ์การเรียนแล้วหรือยังหยิบใช้ได้ง่ายไหมไม่ใช่ว่าพอเรามาวางรวมกันปุ๊บ รวมทุกอย่างแล้วใส่ในกระเป๋าซึ่งแบบนี้ก็จะทำให้เรา หาได้ยากแล้วก็หยิบใช้งานได้ยากนั่นเองนะคะ ถึงช่วงนี้แล้วค่ะคุณฟ้าคงจะอยากปฏิบัติกิจกรรมแล้วนะคะ อธิบายกิจกรรมก่อนนะคะ แล้วเดี๋ยวจะไปสาธิตแล้วก็ถึงเป็น พาเด็กๆค่ะนั่นคือลงมือปฏิบัตินั่นเองนะคะ สำหรับบทบาทครูปลายทางนะคะในส่วนของข้อที่ 1 นะคะ ขอความกรุณาทุกๆปลายทางนะคะช่วยแจกใบงานที่ 3 ก็เป็นเรื่องการจัดโต๊ะเขียนหนังสือและการจัดกระเป๋านักเรียนนั่นเองนะคะ สำหรับ ในส่วนของข้อต่อไปนะคะคุณครูก็สามารถดูแลให้คำปรึกษาในการฝึกปฏิบัติให้กับนักเรียนได้นะคะอาจจะมีนักเรียนบางคนยังไม่เข้าใจกระบวนการในการทำงานหรือกระบวนการทำงานต่างๆแต่ละข้อนะคะคุณครูก็ให้คำปรึกษาได้นั่นเองค่ะ สำหรับนักเรียนนะคะนักเรียนทำใบงานที่ 3 นะคะ ก็คือให้นักเรียนนั้น ขั้นตอนที่ 1 ถึงตอนที่ 2 ขั้นตอนที่ 3 และขั้นตอนที่ 4 นะคะ ดูหัวข้อค่ะ แล้ว หนังไททันตอนที่ 1 กระต่าย เอาแค่ตัวอักษรนะคะ กไก่ขอไข่คอควายงูไม่ต้องนำข้อความทั้งหมดมานะคะ แค่นี้ 15 นาทีนะ เป็นไงคะ เบื่อคนเกินไปใช่ไหมคะไม่เท่านั้นค่ะ ทำไมงานนี้เรียบร้อยแล้ว นักเรียนจะต้อง ตัวเองจริงๆ กระเป๋าของโรงเรียนจริงๆ ตอนนี้นะคะ ขอให้คนที่นั่งคู่กันค่ะ สมมุติคุณครูเป็นน้องนกและน้องฝ้ายเพื่อนที่นั่งคู่กัน อยู่ใต้โต๊ะของเพื่อนของเพื่อน อ่านแล้วน้องเปิ้ล ของนกค่ะมันอยู่ใต้โต๊ะของน้องๆนะคะว่ามีอะไรบ้างนักเรียนตัดกันดูนะคะ หลังจากเสร็จแล้วมีผลลัพธ์ที่แตกต่างกันหรือไม่ ก่อนจะดับนะคะเดี๋ยวคุยกับไอ้สาธิตก่อนค่ะยังไม่ต้องรีบค่ะเรามีเวลาค่ะแต่เย็นๆตอนนี้นั่งอยู่ตรง เอายาคะ เยี่ยมมากค่ะ ให้ดูหน่อยค่ะวิธีทานค่ะ ฝันดีนะคะคุณครูก็มานั่งโต๊ะของเด็กๆนะคะ คันแรกของเรานั้นก็คือเราจะจัดส่งให้เรียบร้อยกระเป๋าซื้อของเราให้เรียบร้อยนะคะ ทุกอย่างค่ะเราเอามาวางข้างบนก่อนนะคะ ลำนำของที่อยู่ในลิ้นชักหรือใต้โต๊ะของเรานะคะนำขึ้นมาวาง แสดงว่า คุณครูไม่เอาสมุดกลับบ้านกันเลยนะคะ ในกระเป๋ามีค่ะที่นักเรียนบอกว่าหนักมาก เพราะว่าอะไรคะ ไม่มีการจัด ตอนนี้เราก็เอาของทุกอย่างนะคะออกมาวางเรียงค่ะ อันนี้ของสสมีแต่ไม่ได้ใส่อะไรนักเรียนก็ไม่ควรที่จะใส่กระเป๋าเสื้อมาโรงเรียนนะคะ ช่วงนี้ค่ะขาดไม่ได้เลยนั่นก็คือเจลแอลกอฮอล์เองนะคะ ท่านอ๋องเกี้ยวจัดกระเป๋านะคะเมื่อนำของมาหมดเรียบร้อยแล้ว สำรวจได้ว่าในกระเป๋าของเรานะมีเศษขยะ หรือหรือไม่ถ้ามีนะคะนักเรียนก็ต้องทำไงคะ นะคะ หลังจากนั้นค่ะ เราก็อยู่ที่โต๊ะของเรานั่นเองนะคะ ได้เลยค่ะ อันนี้คือ อุปกรณ์การเรียน อุปกรณ์การเรียนให้เองนะคะ สี ทำไมถึงมาอยู่ในกระเป๋าแบบนี้ เพราะว่าเวลา 4 ที่เราซื้อมาจะเป็นกล่องกระดาษใช่ไหมคะเมื่อเราใช้ไปนานๆกล่องกระดาษของเรา อัดค่ะฉะนั้นเราก็ต้องควรหากระเป๋าใบอื่นมาใส่นั่นเองนะคะ สมุดเล่มเล็กขอเริ่มจากนะคะ อรุณสวัสดิ์ของเด็กๆต้องเก็บใส่ กระเป๋า เคนะคะหนังสือ ด้านนี้ค่ะ เรียกว่าสั่งหนังสือ เมื่อกี้ใครตอบถูกบ้างคะ อันนี้คือสัตว์หนังสือนะคะ เครื่องจักสานหนังสือ แสดงว่าเด็กนี้ไม่ชอบวิชาภาษาไทยมากกว่าวิชาการงานนะคะ หนังสือภาษาไทย เล่มนี้ควรจะอยู่ด้านไหนคะ เราบอกว่า เมียจ๋าทำไมคะ ถึงแม้เรื่องนี้จะบาร์แต่เขาก็ต้องไหมคะ เรียงลำดับเล่มใหญ่นั่นเองนะคะ หนังสือหมดแล้วหรือยังสำรวจดูนะคะ สวดมนต์ด้วยนะคะ ถูกไหมคะ จะใหญ่ไปหาเล็ก ถูกไหมคะ ถูกนะคะนักเรียนบอกไม่ถูกคุณครูบอกว่าถูกนะคะ หลังจากนั้นค่ะแป๋ม ฉันจะวางวันนี้ดีไหมคะ ไม่ดีค่ะ น้องแต้วบอกว่าไม่ดีนะถ้าไปไว้ข้างหลังค่ะ หลังจากนั้นค่ะสมุด กระเป๋าผ้า เรามีมา แต่มันกลับไม่ใช้ เอาไปไว้ในกระเป๋ามันก็ไม่มีประโยชน์นะคะฉะนั้นเดี๋ยวกูจะลองแดกกระเป๋าผ้าด้วยนะคะสมุดค่ะ วันหนึ่งเรียนกี่วิชาคะ 56 วิชา แต่เด็กหญิง สวยนำมาเยอะแยะมากมาย อันนี้เป็นหนังสือการงานเดี๋ยวเราจะเรียนระวังไว้บนโต๊ะเลยค่ะ สมุดการงานมีไหมเอ่ยมีค่ะ โต๊ะ ส่วนสวัสดิการอื่นๆนะคะเราเลี้ยงนี่คือสมุด เขียนเองนะคะ ถ้ามึงเขียนตรงนี้เป็นสัน เราก็ควรจะนำเสนอด้านล่างนะคะนำเสนอในด้านล่างนักเรียนเอาด้านนี้ไว้ด้านล่าง เป็นไงคะ ด้านนี้ก็จะเปิดแล้วก็จะบานไม่สุดนั่นเองนะคะ สมุดเล่มเล็ก เราก็เอาสมุดที่ต้องเรียนในวันนี้นะคะเก็บไว้ใต้โต๊ะค่ะ หลังจากนั้น หนังสือนะคะ อีก 1 เล่มค่ะ นี่คือการตรวจสอบแล้วก็เก็บไว้ในใต้โต๊ะนะคะ หนังสือเราจะนำมาใส่ในกระเป๋าค่ะ ข้อมือยังไม่แข็งแรงนะคะคุณครูก็ยังไม่แข็งแรงเลยนี่คะคือไม่สามารถที่จะยกได้ทีเดียวทั้งหมดถ้านักเรียนต้องแบ่งค่ะ หยุดทีละนิดนะคะไม่จำเป็นว่าจะเป็นแล้วจะต้องหยิบทีเดียวนะคะ จัดกระเป๋า เรายึด อยากลงนะคะเราก็ต้องตามด้วยเลขอยากให้เองนะคะ อุปกรณ์การเรียนของเราค่ะ เราจะทำยังไงดีเราก็เก็บใส่กระเป๋านะคะ มีช่องด้านหน้าเราอาจจะนำสีไปไว้ด้านหน้า ส่วนการเรียนอันนี้เดี๋ยวเราต้องใช้เราไว้ข้างบน นะคะ เจลล้างมือเราก็เก็บไว้ในช่องนี้นะคะ กรณีนี้ถ้าไม่จำเป็นก็ไม่ควรจะนำมาโรงเรียนอีกนะคะ นำกลับไปบ้านแล้วนะคะ สำหรับถุงผ้านะคะนักเรียนน่าจะแยกคือกระเป๋าตอนนี้หนักแล้ว ควรจะมี ภาพ ไว้ค่อยแยกสมุดเพื่อที่สุขภาพของตัวเองจะได้ไม่ปวดหลังไม่ปวดไหล่ นางเอกนะคะ คุณครูสิคะ คว้าได้หรือยังคะ เป็นแบบนี้ไหมคะ สวย ยอมค่ะ แล้วกระเป๋าทำไมล่ะคะเป็นแบบนี้ไหมคะ สมมุติว่าวันนี้หมดเวลาแล้วเราจะกลับบ้านสิ้นเดือนก็ นำสัมภาษณ์นักเรียนมีมานะคะเก็บสมุด วันนี้เราจะกลับบ้านกันแล้วนะคะ สะพายกระเป๋าของตนเองนะคะซึ่ง ระหว่างวันแรกที่เรา ทุกอย่างอยู่ในกระเป๋าใบเดียวกับตอนนี้เราแบ่งกระเป๋าไป 2 ใบแล้ว น้ำหนักน้อยลงไหมคะ วันนี้ค่ะให้เพื่อนที่เมื่อสักครู่นี้นะคะเราจับคู่กันสังเกตดูค่ะเรียบร้อยขึ้นหรือไม่คะ สำหรับตอนนี้นะคะเลยลองมาดูใบงานชั้นนะคะ ที่ครูได้อธิบายขั้นต้นค่ะคือให้นักเรียนนั้นใส่แค่ตัวอักษรนะคะแล้วก็จะใส่ประมาณนี้ค่ะ ใครตอบถูกบ้างคะ กูถามว่าที่จะช่วยดูแลคำตอบของเด็กด้วยนะคะ ต่อไปค่ะ ข้อที่ 2 นะคะในเรื่องของการจัดกระเป๋านักเรียนนะคะเขียนขั้นตอนโดยใช้แค่ตัวอักษรเท่านั้นเองนะคะ มีใครตอบถูกบ้างคะ เยี่ยมมากค่ะ วันนี้เราจะไปสรุปบทเรียนครั้งนะคะ ไม่สามารถสรุปผลเลยวันนี้ได้ไหมคะ ถ้าไม่ได้เดี๋ยวเราจะให้คุณครูฝ้ายช่วยสรุปให้นะคะ เดี๋ยวเรามาดูสรุปบทเรียนสำหรับวันนี้นะคะหลังจากที่เด็กๆได้ไปจัดโต๊ะเขียนหนังสือและก็ เตรียมอุปกรณ์การเรียนจัดกระเป๋านั่นเองนะคะเรามาดูว่าสรุปเป็นอย่างไรบ้างนะคะ เด็กเช่นกันนะคะ สำหรับบทสรุปของเราถ้านักเรียนจัดโต๊ะเขียนหนังสือและกระเป๋านักเรียนอย่างมีกระบวนการนะคะ จะทำให้ง่ายต่อการ สดุ ต่อการหยิบใช้นะคะและสะดวกในการหยิบใช้นั่นเองค่ะ สิ่งที่เด็กๆจะต้องเตรียมในสัปดาห์หน้านะคะนั่นก็คือใบงานค่ะไม่ใช่ของเรามีเรื่องการจัดเก็บเอกสารส่วนตัวนะคะซึ่งครูสมาธิจะช่วยดาวน์โหลดให้เด็กๆได้นะคะ www.tsu.ac.th วันนี้คุณนก ครูปานคะต้องขอหลับก่อน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ASR การจัดโต๊ะเขียนหนังสือและการจัดกระเป๋านักเรียน_34983</dc:title>
  <dc:creator/>
  <cp:keywords/>
  <dcterms:created xsi:type="dcterms:W3CDTF">2021-11-26T09:53:43Z</dcterms:created>
  <dcterms:modified xsi:type="dcterms:W3CDTF">2021-11-26T09: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พฤษจิกายน 2564 เวลา 13.47 น.</vt:lpwstr>
  </property>
  <property fmtid="{D5CDD505-2E9C-101B-9397-08002B2CF9AE}" pid="3" name="subtitle">
    <vt:lpwstr/>
  </property>
</Properties>
</file>